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B2585A"/>
    <w:multiLevelType w:val="multilevel"/>
    <w:tmpl w:val="8DE4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74E4CB0"/>
    <w:multiLevelType w:val="multilevel"/>
    <w:tmpl w:val="9EFA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1B252CE"/>
    <w:multiLevelType w:val="multilevel"/>
    <w:tmpl w:val="FC2E3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85D3B2B"/>
    <w:multiLevelType w:val="multilevel"/>
    <w:tmpl w:val="40B0E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9FC30E4"/>
    <w:multiLevelType w:val="multilevel"/>
    <w:tmpl w:val="B8F8A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5D00EC0"/>
    <w:multiLevelType w:val="hybridMultilevel"/>
    <w:tmpl w:val="105AD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200A76"/>
    <w:multiLevelType w:val="multilevel"/>
    <w:tmpl w:val="021C3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7E10FFD"/>
    <w:multiLevelType w:val="hybridMultilevel"/>
    <w:tmpl w:val="0B32D2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EA8308F"/>
    <w:multiLevelType w:val="multilevel"/>
    <w:tmpl w:val="56A67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22C0EDE"/>
    <w:multiLevelType w:val="multilevel"/>
    <w:tmpl w:val="2572E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3CD0226"/>
    <w:multiLevelType w:val="multilevel"/>
    <w:tmpl w:val="21648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1DF5AE2"/>
    <w:multiLevelType w:val="multilevel"/>
    <w:tmpl w:val="A4049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6556F16"/>
    <w:multiLevelType w:val="hybridMultilevel"/>
    <w:tmpl w:val="63AC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7623823"/>
    <w:multiLevelType w:val="multilevel"/>
    <w:tmpl w:val="A754B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882600A"/>
    <w:multiLevelType w:val="multilevel"/>
    <w:tmpl w:val="5E2AE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3"/>
  </w:num>
  <w:num w:numId="3">
    <w:abstractNumId w:val="2"/>
  </w:num>
  <w:num w:numId="4">
    <w:abstractNumId w:val="10"/>
  </w:num>
  <w:num w:numId="5">
    <w:abstractNumId w:val="4"/>
  </w:num>
  <w:num w:numId="6">
    <w:abstractNumId w:val="3"/>
  </w:num>
  <w:num w:numId="7">
    <w:abstractNumId w:val="9"/>
  </w:num>
  <w:num w:numId="8">
    <w:abstractNumId w:val="8"/>
  </w:num>
  <w:num w:numId="9">
    <w:abstractNumId w:val="1"/>
  </w:num>
  <w:num w:numId="10">
    <w:abstractNumId w:val="14"/>
  </w:num>
  <w:num w:numId="11">
    <w:abstractNumId w:val="0"/>
  </w:num>
  <w:num w:numId="12">
    <w:abstractNumId w:val="11"/>
  </w:num>
  <w:num w:numId="13">
    <w:abstractNumId w:val="7"/>
  </w:num>
  <w:num w:numId="14">
    <w:abstractNumId w:val="12"/>
  </w:num>
  <w:num w:numId="15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WxMLU0NzOwMDY0MTZX0lEKTi0uzszPAykwqwUAYhXaRywAAAA="/>
  </w:docVars>
  <w:rsids>
    <w:rsidRoot w:val="007C414E"/>
    <w:rsid w:val="00050686"/>
    <w:rsid w:val="00054FAB"/>
    <w:rsid w:val="002908AA"/>
    <w:rsid w:val="002A15C2"/>
    <w:rsid w:val="002B04F8"/>
    <w:rsid w:val="00301C34"/>
    <w:rsid w:val="003E5369"/>
    <w:rsid w:val="00416E79"/>
    <w:rsid w:val="00423CDE"/>
    <w:rsid w:val="00425D11"/>
    <w:rsid w:val="00492813"/>
    <w:rsid w:val="004C1DE6"/>
    <w:rsid w:val="004C7AA3"/>
    <w:rsid w:val="004D4B28"/>
    <w:rsid w:val="00622F71"/>
    <w:rsid w:val="007C414E"/>
    <w:rsid w:val="007E6512"/>
    <w:rsid w:val="00816AFE"/>
    <w:rsid w:val="008D18B8"/>
    <w:rsid w:val="008E7799"/>
    <w:rsid w:val="009A4332"/>
    <w:rsid w:val="009A7177"/>
    <w:rsid w:val="009E6B68"/>
    <w:rsid w:val="00A057CB"/>
    <w:rsid w:val="00A3318D"/>
    <w:rsid w:val="00A82AC8"/>
    <w:rsid w:val="00AE335A"/>
    <w:rsid w:val="00B0184E"/>
    <w:rsid w:val="00BC1B8D"/>
    <w:rsid w:val="00C022E7"/>
    <w:rsid w:val="00C627AD"/>
    <w:rsid w:val="00CC3421"/>
    <w:rsid w:val="00D273D7"/>
    <w:rsid w:val="00DA4C15"/>
    <w:rsid w:val="00E06E02"/>
    <w:rsid w:val="00E45A80"/>
    <w:rsid w:val="00E751E1"/>
    <w:rsid w:val="00E9369A"/>
    <w:rsid w:val="00EF4C02"/>
    <w:rsid w:val="00F21D75"/>
    <w:rsid w:val="00F905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2A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05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7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7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57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05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57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7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57C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85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5</Words>
  <Characters>686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ISTANT FNB</dc:creator>
  <cp:lastModifiedBy>fnb</cp:lastModifiedBy>
  <cp:revision>2</cp:revision>
  <dcterms:created xsi:type="dcterms:W3CDTF">2021-09-27T08:35:00Z</dcterms:created>
  <dcterms:modified xsi:type="dcterms:W3CDTF">2021-09-27T08:35:00Z</dcterms:modified>
</cp:coreProperties>
</file>